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56496" cy="369610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84269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37949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20640" cy="4302492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7208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396182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383673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393031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89455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13632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1178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54646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дгар Марков НБИ-01-19</dc:creator>
  <dc:language>ru-RU</dc:language>
  <cp:keywords/>
  <dcterms:created xsi:type="dcterms:W3CDTF">2022-09-06T12:09:31Z</dcterms:created>
  <dcterms:modified xsi:type="dcterms:W3CDTF">2022-09-06T1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